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ให้กับทีมฟุตบอลของไทยจากการคว้าแชมป์ทั้ง 2 ประเภทนะคะ ทำให้สุภาทิพย์คว้ารางวัลนักกีฬาแชร์บอลหญิงยอดเยี่ยมประจำทัวร์นา รายการค่ะ ในขณะที่ประเภทชายคู่ คงเดชเจริญกับบุญคุ้มคลิปวงหรือว่าเก่งบ้านบักขาม ต้านความแข็งแกร่งของสบาบันยิกกับบาลานซ์คู่มือ 1 ของโลก จากฮังการีดีกรีแชมป์โลกปีที่แล้วไม่ไหวนะแพ้ไปสวนผสม ถ้าต่อ 12 และ 1182 พลาดโอกาสในการคว้าแชมป์เพิ่มให้กับเสียดายค่ะ สำคัญ 1 ใน Power ที่จะผลักดัน เศรษฐกิจของไทยนั้นก็คือมวยไทยนะคะ ขณะนี้มีชาวต่างชาติจำนวนมาก เดี๋ยวหามาฝึกมวยไทยที่จังหวัดภูเก็ตค่ะ</w:t>
      </w:r>
    </w:p>
    <w:p>
      <w:pPr>
        <w:pStyle w:val="BodyText"/>
      </w:pPr>
      <w:r>
        <w:t xml:space="preserve">[เสียงดนตรี]</w:t>
      </w:r>
    </w:p>
    <w:p>
      <w:pPr>
        <w:pStyle w:val="BodyText"/>
      </w:pPr>
      <w:r>
        <w:t xml:space="preserve">(คุณธนวรรณ) สวัสดีค่ะ สภาพอากาศวันนี้ฝนกำลังย้ายมาตกทางด้านฝั่งภาคอีสาน และภาคตะวันออกแล้วนะคะ อาจจะเป็นเพราะว่าในช่วงตลอดทั้งสัปดาห์นี้นะคะ ซึ่งอยู่ทางด้านตะวันออกของประเทศฟิลิปปินส์นี้นะคะ มีแนวโน้ม กำลังจะเคลื่อนตัวเข้าไปทางมหาสมุทรแปซิฟิก ในขณะที่เอกสารลมมรสุมตะวันตกเฉียงใต้นะคะ วันนี้ก็ยังมีกำลังค่อนข้างแรงค่ะ เข้ามาปกคลุมบริเวณทะเลอันดามัน ประเทศไทยแล้วก็อ่าวไทยนะคะ ฝนอยู่ในบริเวณอ่าวตังเกี๋ยด้วยนะคะ จะส่งผลทำให้เกิดฝนฟ้าคะนอง และก็มีฝนตกหักด้วยค่ะ โดยเฉพาะที่บริเวณภาคอีสาน และภาคตะวันออกของไทยนะคะ สัปดาห์นี้ ก็ขอให้ระวังอันตรายจากฝนด้วยค่ะ ซึ่งอาจจะส่งผลทำให้เกิดน้ำท่วมฉับพลัน น้ำป่าไหลหลาก นะคะ โดยเฉพาะตามพื้นที่ลาดเชิงเขาใกล้ทางน้ำไหลผ่าน และในพื้นที่ลุ่มค่ะ ในส่วนของคลื่นลมนะคะ ช่วงนี้ทั้งในบริเวณทะเลอันดามันและก็อ่าวไทยนะคะ บริเวณที่มีฝนฟ้าคะนองคลื่นสูงมากกว่า 2 เมตรนะคะ ขอให้ชาวเรือเดินเรือด้วยความระมัดระวัง เรื่องการเดินตรวจบริเวณที่มีฝนฟ้าคะนองกันไปด้วยค่ะ มาดูรายละเอียดของสภาพอากาศ ในแต่ละภาคคืนนี้ถึงวันพรุ่งนี้กันต่อนะคะ แนะนำในเกษตรกร 7 วันข้างหน้าค่ะ ภาคเหนือมีฝนฟ้าคะนอง 40-60 เปอร์เซ็นต์ของพื้นที่ และมีฝนตกบางแห่งในช่วงวันพฤหัสบดีนี้ ถึงวันศุกร์จะมีฝนลดลงเหลือ 20 ถึง 40 เปอร์เซ็นต์ ของพื้นที่ มีฝนตกส่วนมากทางตอนล่างของภาค ระยะนี้ให้เกษตรกรระวังการระบาดของโรคพืชที่เกิดจากเชื้อรา ภาคตะวันออกเฉียงเหนือ มีฝนฟ้าคะนอง 20 ถึง 40 เปอร์เซ็นต์ ของพื้นที่ ตั้งแต่วันพฤหัสบดีถึงวันอาทิตย์นี้ จะมีฝนฟ้าคะนองเพิ่มขึ้นเป็น 60 ถึง 80 เปอร์เซ็นต์ของพื้นที่ ฝนตกหนักถึงหนักมากบางแห่งภาคกลาง มีฝนฟ้าคะนอง 30 เปอร์เซ็นต์ของพื้นที่ และมีฝนตกหนักบางแห่งตั้งแต่วันพุธนี้ไปจนถึงวันอาทิตย์ ฝนฟ้าคะนองเพิ่มขึ้นเป็น 60 ถึง 70 เปอร์เซ็นต์ ของพื้นที่ และมีฝนตกหนักบางแห่ง อาจก่อให้เกิดน้ำท่วมขัง ในพื้นที่ลุ่ม ภาคตะวันออกมีฝนฟ้าคะนอง 20 ถึง 40 เปอร์เซ็นต์ ของพื้นที่ และมีฝนตกหนักค่ะ จะมีฝนฟ้าคะนองเพิ่มขึ้นเป็น 60 หรือ 80 เปอร์เซ็นต์ของพื้นที่ และมีฝนตกหนักถึงหนักมากบางแห่ง ไปทางภาคใต้มีฝนฟ้าคะนอง 20 ถึง 40 เปอร์เซ็นต์ ของพื้นที่ ส่วนมากทางตอนบนของภาค ส่งวันพฤหัสบดีถึงวันอาทิตย์นี้ จะมีฝนฟ้าคะนองเพิ่มขึ้นเป็น 40-70 เปอร์เซ็นต์ของพื้นที่ ฝนตกหนักบางแห่ง และกลับมาติดตามรายงานได้ใหม่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06:53:48Z</dcterms:created>
  <dcterms:modified xsi:type="dcterms:W3CDTF">2024-05-28T06:53:48Z</dcterms:modified>
</cp:coreProperties>
</file>

<file path=docProps/custom.xml><?xml version="1.0" encoding="utf-8"?>
<Properties xmlns="http://schemas.openxmlformats.org/officeDocument/2006/custom-properties" xmlns:vt="http://schemas.openxmlformats.org/officeDocument/2006/docPropsVTypes"/>
</file>